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3FF7" w:rsidRDefault="000F5E4B"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85" type="#_x0000_t75" style="position:absolute;margin-left:-71.15pt;margin-top:-71.3pt;width:839.1pt;height:592.45pt;z-index:-251654145">
            <v:imagedata r:id="rId5" o:title="cert bg"/>
          </v:shape>
        </w:pict>
      </w:r>
      <w:r>
        <w:rPr>
          <w:noProof/>
        </w:rPr>
        <w:pict>
          <v:shape id="_x0000_s1084" type="#_x0000_t75" style="position:absolute;margin-left:622.35pt;margin-top:337.85pt;width:101.15pt;height:134.55pt;z-index:-251578368">
            <v:imagedata r:id="rId6" o:title="globe"/>
          </v:shape>
        </w:pict>
      </w:r>
      <w:r>
        <w:rPr>
          <w:noProof/>
        </w:rPr>
        <w:pict>
          <v:shape id="_x0000_s1083" type="#_x0000_t75" style="position:absolute;margin-left:564.05pt;margin-top:262.3pt;width:62.55pt;height:107.15pt;z-index:-251580416">
            <v:imagedata r:id="rId7" o:title="brush"/>
          </v:shape>
        </w:pict>
      </w:r>
      <w:r>
        <w:rPr>
          <w:noProof/>
        </w:rPr>
        <w:pict>
          <v:shape id="_x0000_s1082" type="#_x0000_t75" style="position:absolute;margin-left:622.2pt;margin-top:204.9pt;width:99.45pt;height:96.85pt;z-index:-251582464">
            <v:imagedata r:id="rId8" o:title="ruler"/>
          </v:shape>
        </w:pict>
      </w:r>
      <w:r>
        <w:rPr>
          <w:noProof/>
        </w:rPr>
        <w:pict>
          <v:shape id="_x0000_s1081" type="#_x0000_t75" style="position:absolute;margin-left:610.45pt;margin-top:126.1pt;width:73.7pt;height:69.45pt;z-index:-251584512">
            <v:imagedata r:id="rId9" o:title="bulb"/>
          </v:shape>
        </w:pict>
      </w:r>
      <w:r>
        <w:rPr>
          <w:noProof/>
        </w:rPr>
        <w:pict>
          <v:shape id="_x0000_s1080" type="#_x0000_t75" style="position:absolute;margin-left:-.1pt;margin-top:402.15pt;width:96pt;height:100.3pt;z-index:-251655170">
            <v:imagedata r:id="rId10" o:title="notebook"/>
          </v:shape>
        </w:pict>
      </w: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110.55pt;margin-top:279.4pt;width:479.55pt;height:30.85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" filled="f" stroked="f">
            <v:textbox>
              <w:txbxContent>
                <w:p w:rsidR="00054942" w:rsidRPr="005171BA" w:rsidRDefault="00863C10" w:rsidP="00054942">
                  <w:pPr>
                    <w:jc w:val="center"/>
                    <w:rPr>
                      <w:b/>
                      <w:spacing w:val="20"/>
                      <w:sz w:val="38"/>
                      <w:szCs w:val="38"/>
                    </w:rPr>
                  </w:pPr>
                  <w:r w:rsidRPr="005171BA">
                    <w:rPr>
                      <w:b/>
                      <w:spacing w:val="20"/>
                      <w:sz w:val="38"/>
                      <w:szCs w:val="38"/>
                    </w:rPr>
                    <w:t>For outstanding performance in class</w:t>
                  </w:r>
                  <w:r w:rsidRPr="005171BA">
                    <w:rPr>
                      <w:b/>
                      <w:spacing w:val="20"/>
                      <w:sz w:val="38"/>
                      <w:szCs w:val="38"/>
                    </w:rPr>
                    <w:cr/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79" type="#_x0000_t75" style="position:absolute;margin-left:90.9pt;margin-top:289.05pt;width:71.15pt;height:66.85pt;z-index:-251588608">
            <v:imagedata r:id="rId11" o:title="alarm"/>
          </v:shape>
        </w:pict>
      </w:r>
      <w:r>
        <w:rPr>
          <w:noProof/>
        </w:rPr>
        <w:pict>
          <v:shape id="_x0000_s1078" type="#_x0000_t75" style="position:absolute;margin-left:-17.75pt;margin-top:293.05pt;width:83.15pt;height:91.7pt;z-index:-251590656">
            <v:imagedata r:id="rId12" o:title="music"/>
          </v:shape>
        </w:pict>
      </w:r>
      <w:r>
        <w:rPr>
          <w:noProof/>
        </w:rPr>
        <w:pict>
          <v:shape id="_x0000_s1077" type="#_x0000_t75" style="position:absolute;margin-left:60.8pt;margin-top:156.2pt;width:83.15pt;height:104.55pt;z-index:-251592704">
            <v:imagedata r:id="rId13" o:title="lab"/>
          </v:shape>
        </w:pict>
      </w:r>
      <w:r>
        <w:rPr>
          <w:noProof/>
        </w:rPr>
        <w:pict>
          <v:shape id="_x0000_s1076" type="#_x0000_t75" style="position:absolute;margin-left:-4.25pt;margin-top:109.05pt;width:54pt;height:92.55pt;z-index:-251594752">
            <v:imagedata r:id="rId14" o:title="compass"/>
          </v:shape>
        </w:pict>
      </w:r>
      <w:r>
        <w:rPr>
          <w:noProof/>
        </w:rPr>
        <w:pict>
          <v:shape id="_x0000_s1075" type="#_x0000_t75" style="position:absolute;margin-left:-6pt;margin-top:-12.7pt;width:102.85pt;height:84.85pt;z-index:-251596800">
            <v:imagedata r:id="rId15" o:title="atom"/>
          </v:shape>
        </w:pict>
      </w:r>
      <w:r>
        <w:rPr>
          <w:noProof/>
        </w:rPr>
        <w:pict>
          <v:shape id="_x0000_s1027" type="#_x0000_t202" style="position:absolute;margin-left:411.5pt;margin-top:413.85pt;width:162.75pt;height:27.75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" filled="f" stroked="f">
            <v:textbox>
              <w:txbxContent>
                <w:p w:rsidR="00054942" w:rsidRPr="005171BA" w:rsidRDefault="00054942" w:rsidP="00054942">
                  <w:pPr>
                    <w:jc w:val="center"/>
                    <w:rPr>
                      <w:i/>
                      <w:spacing w:val="20"/>
                      <w:sz w:val="28"/>
                      <w:szCs w:val="28"/>
                    </w:rPr>
                  </w:pPr>
                  <w:r w:rsidRPr="005171BA">
                    <w:rPr>
                      <w:i/>
                      <w:spacing w:val="20"/>
                      <w:sz w:val="28"/>
                      <w:szCs w:val="28"/>
                    </w:rPr>
                    <w:t>Signature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line id="Straight Connector 7" o:spid="_x0000_s1087" style="position:absolute;z-index:251674624;visibility:visible" from="376.75pt,409.9pt" to="604.75pt,40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" strokecolor="#0d0d0d [3069]" strokeweight="1.5pt">
            <v:stroke joinstyle="miter"/>
          </v:line>
        </w:pict>
      </w:r>
      <w:r>
        <w:rPr>
          <w:noProof/>
        </w:rPr>
        <w:pict>
          <v:line id="Straight Connector 6" o:spid="_x0000_s1086" style="position:absolute;z-index:251672576;visibility:visible" from="90.45pt,407.6pt" to="318.45pt,40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" strokecolor="#0d0d0d [3069]" strokeweight="1.5pt">
            <v:stroke joinstyle="miter"/>
          </v:line>
        </w:pict>
      </w:r>
      <w:r>
        <w:rPr>
          <w:noProof/>
        </w:rPr>
        <w:pict>
          <v:shape id="_x0000_s1028" type="#_x0000_t202" style="position:absolute;margin-left:124.95pt;margin-top:413.65pt;width:162.75pt;height:27.75pt;z-index:2516695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" filled="f" stroked="f">
            <v:textbox>
              <w:txbxContent>
                <w:p w:rsidR="00054942" w:rsidRPr="005171BA" w:rsidRDefault="00054942" w:rsidP="00054942">
                  <w:pPr>
                    <w:jc w:val="center"/>
                    <w:rPr>
                      <w:i/>
                      <w:spacing w:val="20"/>
                      <w:sz w:val="28"/>
                      <w:szCs w:val="28"/>
                    </w:rPr>
                  </w:pPr>
                  <w:r w:rsidRPr="005171BA">
                    <w:rPr>
                      <w:i/>
                      <w:spacing w:val="20"/>
                      <w:sz w:val="28"/>
                      <w:szCs w:val="28"/>
                    </w:rPr>
                    <w:t>Date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29" type="#_x0000_t202" style="position:absolute;margin-left:112.2pt;margin-top:196.4pt;width:477pt;height:82.5pt;z-index:2516654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" filled="f" stroked="f">
            <v:textbox>
              <w:txbxContent>
                <w:p w:rsidR="00054942" w:rsidRPr="005171BA" w:rsidRDefault="00554523" w:rsidP="00054942">
                  <w:pPr>
                    <w:jc w:val="center"/>
                    <w:rPr>
                      <w:rFonts w:ascii="Chaparral Pro Light" w:hAnsi="Chaparral Pro Light"/>
                      <w:b/>
                      <w:i/>
                      <w:spacing w:val="26"/>
                      <w:sz w:val="96"/>
                      <w:szCs w:val="102"/>
                    </w:rPr>
                  </w:pPr>
                  <w:r w:rsidRPr="005171BA">
                    <w:rPr>
                      <w:rFonts w:ascii="Chaparral Pro Light" w:hAnsi="Chaparral Pro Light"/>
                      <w:b/>
                      <w:i/>
                      <w:spacing w:val="26"/>
                      <w:sz w:val="96"/>
                      <w:szCs w:val="102"/>
                    </w:rPr>
                    <w:t>NAME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30" type="#_x0000_t202" style="position:absolute;margin-left:177.3pt;margin-top:145.45pt;width:344.1pt;height:36.85pt;z-index:2516633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" filled="f" stroked="f">
            <v:textbox>
              <w:txbxContent>
                <w:p w:rsidR="004F26DC" w:rsidRPr="005171BA" w:rsidRDefault="005171BA" w:rsidP="004F26DC">
                  <w:pPr>
                    <w:jc w:val="center"/>
                    <w:rPr>
                      <w:rFonts w:cs="FrankRuehl"/>
                      <w:spacing w:val="20"/>
                      <w:sz w:val="44"/>
                      <w:szCs w:val="44"/>
                    </w:rPr>
                  </w:pPr>
                  <w:r w:rsidRPr="005171BA">
                    <w:rPr>
                      <w:rFonts w:cs="FrankRuehl"/>
                      <w:spacing w:val="20"/>
                      <w:sz w:val="44"/>
                      <w:szCs w:val="44"/>
                    </w:rPr>
                    <w:t>Is</w:t>
                  </w:r>
                  <w:r w:rsidR="003B0953" w:rsidRPr="005171BA">
                    <w:rPr>
                      <w:rFonts w:cs="FrankRuehl"/>
                      <w:spacing w:val="20"/>
                      <w:sz w:val="44"/>
                      <w:szCs w:val="44"/>
                    </w:rPr>
                    <w:t xml:space="preserve"> </w:t>
                  </w:r>
                  <w:r w:rsidR="00863C10" w:rsidRPr="005171BA">
                    <w:rPr>
                      <w:rFonts w:cs="FrankRuehl"/>
                      <w:spacing w:val="20"/>
                      <w:sz w:val="44"/>
                      <w:szCs w:val="44"/>
                    </w:rPr>
                    <w:t>hereby granted</w:t>
                  </w:r>
                  <w:r w:rsidR="003B0953" w:rsidRPr="005171BA">
                    <w:rPr>
                      <w:rFonts w:cs="FrankRuehl"/>
                      <w:spacing w:val="20"/>
                      <w:sz w:val="44"/>
                      <w:szCs w:val="44"/>
                    </w:rPr>
                    <w:t xml:space="preserve"> to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31" type="#_x0000_t202" style="position:absolute;margin-left:47pt;margin-top:65.8pt;width:599.1pt;height:72.85pt;z-index:-25160499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" filled="f" stroked="f">
            <v:textbox>
              <w:txbxContent>
                <w:p w:rsidR="004F26DC" w:rsidRPr="005171BA" w:rsidRDefault="004F26DC" w:rsidP="006A4717">
                  <w:pPr>
                    <w:spacing w:after="100" w:afterAutospacing="1"/>
                    <w:contextualSpacing/>
                    <w:jc w:val="center"/>
                    <w:rPr>
                      <w:rFonts w:ascii="Chaparral Pro Light" w:hAnsi="Chaparral Pro Light"/>
                      <w:b/>
                      <w:i/>
                      <w:spacing w:val="20"/>
                      <w:sz w:val="96"/>
                      <w:szCs w:val="108"/>
                    </w:rPr>
                  </w:pPr>
                  <w:r w:rsidRPr="005171BA">
                    <w:rPr>
                      <w:rFonts w:ascii="Chaparral Pro Light" w:hAnsi="Chaparral Pro Light"/>
                      <w:b/>
                      <w:i/>
                      <w:spacing w:val="20"/>
                      <w:sz w:val="96"/>
                      <w:szCs w:val="108"/>
                    </w:rPr>
                    <w:t>Certificate of Appreciation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32" type="#_x0000_t202" style="position:absolute;margin-left:49.9pt;margin-top:32.45pt;width:599.1pt;height:53.15pt;z-index:-25160294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" filled="f" stroked="f">
            <v:textbox>
              <w:txbxContent>
                <w:p w:rsidR="00554523" w:rsidRPr="00FF641A" w:rsidRDefault="00FF641A" w:rsidP="00554523">
                  <w:pPr>
                    <w:spacing w:after="100" w:afterAutospacing="1"/>
                    <w:contextualSpacing/>
                    <w:jc w:val="center"/>
                    <w:rPr>
                      <w:rFonts w:asciiTheme="majorHAnsi" w:hAnsiTheme="majorHAnsi" w:cstheme="minorHAnsi"/>
                      <w:i/>
                      <w:caps/>
                      <w:color w:val="000000" w:themeColor="text1"/>
                      <w:spacing w:val="20"/>
                      <w:sz w:val="52"/>
                      <w:szCs w:val="54"/>
                    </w:rPr>
                  </w:pPr>
                  <w:r w:rsidRPr="00FF641A">
                    <w:rPr>
                      <w:rFonts w:asciiTheme="majorHAnsi" w:hAnsiTheme="majorHAnsi" w:cstheme="minorHAnsi"/>
                      <w:i/>
                      <w:caps/>
                      <w:color w:val="000000" w:themeColor="text1"/>
                      <w:spacing w:val="20"/>
                      <w:sz w:val="52"/>
                      <w:szCs w:val="54"/>
                    </w:rPr>
                    <w:t xml:space="preserve">Name of </w:t>
                  </w:r>
                  <w:r>
                    <w:rPr>
                      <w:rFonts w:asciiTheme="majorHAnsi" w:hAnsiTheme="majorHAnsi" w:cstheme="minorHAnsi"/>
                      <w:i/>
                      <w:caps/>
                      <w:color w:val="000000" w:themeColor="text1"/>
                      <w:spacing w:val="20"/>
                      <w:sz w:val="52"/>
                      <w:szCs w:val="54"/>
                    </w:rPr>
                    <w:t>School</w:t>
                  </w:r>
                  <w:r w:rsidRPr="00FF641A">
                    <w:rPr>
                      <w:rFonts w:asciiTheme="majorHAnsi" w:hAnsiTheme="majorHAnsi" w:cstheme="minorHAnsi"/>
                      <w:i/>
                      <w:caps/>
                      <w:color w:val="000000" w:themeColor="text1"/>
                      <w:spacing w:val="20"/>
                      <w:sz w:val="52"/>
                      <w:szCs w:val="54"/>
                    </w:rPr>
                    <w:t xml:space="preserve"> </w:t>
                  </w:r>
                </w:p>
              </w:txbxContent>
            </v:textbox>
          </v:shape>
        </w:pict>
      </w:r>
    </w:p>
    <w:sectPr w:rsidR="000A3FF7" w:rsidSect="00DE3800"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haparral Pro Light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FrankRuehl">
    <w:panose1 w:val="020E0503060101010101"/>
    <w:charset w:val="B1"/>
    <w:family w:val="swiss"/>
    <w:pitch w:val="variable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0MzI1NLM0AxIWJko6SsGpxcWZ+XkgBUa1ABb/cE4sAAAA"/>
  </w:docVars>
  <w:rsids>
    <w:rsidRoot w:val="00DE3800"/>
    <w:rsid w:val="00054942"/>
    <w:rsid w:val="000A3FF7"/>
    <w:rsid w:val="000F5E4B"/>
    <w:rsid w:val="0025537B"/>
    <w:rsid w:val="00284AB1"/>
    <w:rsid w:val="00301F14"/>
    <w:rsid w:val="00304E14"/>
    <w:rsid w:val="00343669"/>
    <w:rsid w:val="00356D83"/>
    <w:rsid w:val="003B0953"/>
    <w:rsid w:val="004F26DC"/>
    <w:rsid w:val="005171BA"/>
    <w:rsid w:val="00554523"/>
    <w:rsid w:val="00562D1C"/>
    <w:rsid w:val="00565C99"/>
    <w:rsid w:val="00572BC1"/>
    <w:rsid w:val="005803C3"/>
    <w:rsid w:val="005A3691"/>
    <w:rsid w:val="006A4717"/>
    <w:rsid w:val="006D3F84"/>
    <w:rsid w:val="00711551"/>
    <w:rsid w:val="007603C3"/>
    <w:rsid w:val="00780BD4"/>
    <w:rsid w:val="00797F7B"/>
    <w:rsid w:val="00826481"/>
    <w:rsid w:val="00863C10"/>
    <w:rsid w:val="00894309"/>
    <w:rsid w:val="00A56A0C"/>
    <w:rsid w:val="00C27C84"/>
    <w:rsid w:val="00C52B37"/>
    <w:rsid w:val="00DE3800"/>
    <w:rsid w:val="00E17688"/>
    <w:rsid w:val="00E45FC3"/>
    <w:rsid w:val="00F638BB"/>
    <w:rsid w:val="00FE67E4"/>
    <w:rsid w:val="00FF64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4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C1B22-9F81-465E-94C5-2A0E2077F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Guastella</dc:creator>
  <cp:lastModifiedBy>Moorche 30 DVDs</cp:lastModifiedBy>
  <cp:revision>6</cp:revision>
  <cp:lastPrinted>2020-11-18T08:45:00Z</cp:lastPrinted>
  <dcterms:created xsi:type="dcterms:W3CDTF">2020-11-18T08:34:00Z</dcterms:created>
  <dcterms:modified xsi:type="dcterms:W3CDTF">2020-11-18T09:07:00Z</dcterms:modified>
</cp:coreProperties>
</file>